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00B25" w14:textId="120ADC52" w:rsidR="00D754F7" w:rsidRDefault="00326292" w:rsidP="00D754F7">
      <w:pPr>
        <w:pStyle w:val="Header"/>
        <w:bidi w:val="0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  <w:r>
        <w:rPr>
          <w:rFonts w:asciiTheme="majorBidi" w:hAnsiTheme="majorBidi" w:cstheme="majorBidi"/>
          <w:b/>
          <w:bCs/>
          <w:i/>
          <w:iCs/>
          <w:sz w:val="22"/>
          <w:szCs w:val="22"/>
        </w:rPr>
        <w:t>Question Bank</w:t>
      </w:r>
    </w:p>
    <w:p w14:paraId="45B2E4EB" w14:textId="77777777" w:rsidR="00326292" w:rsidRPr="00C82B46" w:rsidRDefault="00326292" w:rsidP="00326292">
      <w:pPr>
        <w:pStyle w:val="Header"/>
        <w:bidi w:val="0"/>
        <w:jc w:val="center"/>
        <w:rPr>
          <w:rFonts w:asciiTheme="majorBidi" w:hAnsiTheme="majorBidi" w:cstheme="majorBidi"/>
          <w:b/>
          <w:bCs/>
          <w:u w:val="single"/>
        </w:rPr>
      </w:pPr>
    </w:p>
    <w:p w14:paraId="43886A5A" w14:textId="77777777" w:rsidR="00A9321E" w:rsidRPr="009D73D4" w:rsidRDefault="00A9321E" w:rsidP="009D73D4">
      <w:pPr>
        <w:bidi w:val="0"/>
        <w:rPr>
          <w:rFonts w:asciiTheme="majorBidi" w:hAnsiTheme="majorBidi" w:cstheme="majorBidi"/>
        </w:rPr>
      </w:pPr>
    </w:p>
    <w:p w14:paraId="6364C55A" w14:textId="3E9BF1D8" w:rsidR="00AF4814" w:rsidRDefault="00DC253E" w:rsidP="00DC253E">
      <w:pPr>
        <w:bidi w:val="0"/>
        <w:rPr>
          <w:rFonts w:asciiTheme="majorBidi" w:hAnsiTheme="majorBidi" w:cstheme="majorBidi"/>
          <w:b/>
          <w:bCs/>
        </w:rPr>
      </w:pPr>
      <w:r w:rsidRPr="00C82B46">
        <w:rPr>
          <w:rFonts w:asciiTheme="majorBidi" w:hAnsiTheme="majorBidi" w:cstheme="majorBidi"/>
          <w:b/>
          <w:bCs/>
        </w:rPr>
        <w:t xml:space="preserve">Q1 </w:t>
      </w:r>
      <w:r w:rsidR="004C6D3C" w:rsidRPr="00C82B46">
        <w:rPr>
          <w:rFonts w:asciiTheme="majorBidi" w:hAnsiTheme="majorBidi" w:cstheme="majorBidi"/>
          <w:b/>
          <w:bCs/>
        </w:rPr>
        <w:t>Define</w:t>
      </w:r>
      <w:r w:rsidR="004A081D">
        <w:rPr>
          <w:rFonts w:asciiTheme="majorBidi" w:hAnsiTheme="majorBidi" w:cstheme="majorBidi"/>
          <w:b/>
          <w:bCs/>
        </w:rPr>
        <w:t xml:space="preserve"> </w:t>
      </w:r>
      <w:r w:rsidR="004C6D3C" w:rsidRPr="00C82B46">
        <w:rPr>
          <w:rFonts w:asciiTheme="majorBidi" w:hAnsiTheme="majorBidi" w:cstheme="majorBidi"/>
          <w:b/>
          <w:bCs/>
        </w:rPr>
        <w:t xml:space="preserve"> the followings          </w:t>
      </w:r>
      <w:r w:rsidR="003A2ED9" w:rsidRPr="00C82B46">
        <w:rPr>
          <w:rFonts w:asciiTheme="majorBidi" w:hAnsiTheme="majorBidi" w:cstheme="majorBidi"/>
          <w:b/>
          <w:bCs/>
        </w:rPr>
        <w:t xml:space="preserve">                                                   </w:t>
      </w:r>
      <w:r w:rsidR="004C6D3C" w:rsidRPr="00C82B46">
        <w:rPr>
          <w:rFonts w:asciiTheme="majorBidi" w:hAnsiTheme="majorBidi" w:cstheme="majorBidi"/>
          <w:b/>
          <w:bCs/>
        </w:rPr>
        <w:t xml:space="preserve">  </w:t>
      </w:r>
    </w:p>
    <w:p w14:paraId="066D165C" w14:textId="21FF77AE" w:rsidR="001C50F4" w:rsidRDefault="001C50F4" w:rsidP="001C50F4">
      <w:pPr>
        <w:bidi w:val="0"/>
        <w:rPr>
          <w:rFonts w:asciiTheme="majorBidi" w:hAnsiTheme="majorBidi" w:cstheme="majorBidi"/>
          <w:b/>
          <w:bCs/>
        </w:rPr>
      </w:pPr>
    </w:p>
    <w:p w14:paraId="609F00C9" w14:textId="77777777" w:rsidR="001C50F4" w:rsidRPr="00C82B46" w:rsidRDefault="001C50F4" w:rsidP="001C50F4">
      <w:pPr>
        <w:bidi w:val="0"/>
        <w:rPr>
          <w:rFonts w:asciiTheme="majorBidi" w:hAnsiTheme="majorBidi" w:cstheme="majorBidi"/>
          <w:b/>
          <w:bCs/>
        </w:rPr>
      </w:pPr>
    </w:p>
    <w:p w14:paraId="2BF3F28D" w14:textId="77777777" w:rsidR="004C6D3C" w:rsidRPr="00C82B46" w:rsidRDefault="004C6D3C" w:rsidP="004C6D3C">
      <w:pPr>
        <w:bidi w:val="0"/>
        <w:rPr>
          <w:rFonts w:asciiTheme="majorBidi" w:hAnsiTheme="majorBidi" w:cstheme="majorBidi"/>
          <w:b/>
          <w:bCs/>
        </w:rPr>
      </w:pPr>
      <w:r w:rsidRPr="00C82B46">
        <w:rPr>
          <w:rFonts w:asciiTheme="majorBidi" w:hAnsiTheme="majorBidi" w:cstheme="majorBidi"/>
          <w:b/>
          <w:bCs/>
        </w:rPr>
        <w:t xml:space="preserve"> </w:t>
      </w:r>
    </w:p>
    <w:p w14:paraId="1DEED960" w14:textId="186EBD31" w:rsidR="001C50F4" w:rsidRPr="00326292" w:rsidRDefault="001C50F4" w:rsidP="00326292">
      <w:pPr>
        <w:pStyle w:val="ListParagraph"/>
        <w:numPr>
          <w:ilvl w:val="0"/>
          <w:numId w:val="1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illage</w:t>
      </w:r>
    </w:p>
    <w:p w14:paraId="6D70EFBE" w14:textId="5139A06C" w:rsidR="00FD2E63" w:rsidRPr="00326292" w:rsidRDefault="00FD2E63" w:rsidP="00326292">
      <w:pPr>
        <w:pStyle w:val="ListParagraph"/>
        <w:numPr>
          <w:ilvl w:val="0"/>
          <w:numId w:val="1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C50F4">
        <w:rPr>
          <w:rFonts w:asciiTheme="majorBidi" w:hAnsiTheme="majorBidi" w:cstheme="majorBidi"/>
          <w:sz w:val="24"/>
          <w:szCs w:val="24"/>
        </w:rPr>
        <w:t>Agriculture</w:t>
      </w:r>
    </w:p>
    <w:p w14:paraId="17EFAFA9" w14:textId="50C800F5" w:rsidR="00FD2E63" w:rsidRPr="00326292" w:rsidRDefault="00FD2E63" w:rsidP="00326292">
      <w:pPr>
        <w:pStyle w:val="ListParagraph"/>
        <w:numPr>
          <w:ilvl w:val="0"/>
          <w:numId w:val="1"/>
        </w:numPr>
        <w:spacing w:after="160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D2E63">
        <w:rPr>
          <w:rFonts w:asciiTheme="majorBidi" w:hAnsiTheme="majorBidi" w:cstheme="majorBidi"/>
          <w:lang w:val="en-GB"/>
        </w:rPr>
        <w:t>Humidity</w:t>
      </w:r>
    </w:p>
    <w:p w14:paraId="40AD7FB0" w14:textId="2EF22A76" w:rsidR="00FD2E63" w:rsidRDefault="009D73D4" w:rsidP="00FD2E63">
      <w:pPr>
        <w:pStyle w:val="ListParagraph"/>
        <w:numPr>
          <w:ilvl w:val="0"/>
          <w:numId w:val="1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D2E63" w:rsidRPr="00FD2E63">
        <w:rPr>
          <w:rFonts w:asciiTheme="majorBidi" w:hAnsiTheme="majorBidi" w:cstheme="majorBidi"/>
          <w:sz w:val="24"/>
          <w:szCs w:val="24"/>
        </w:rPr>
        <w:t>Field Crop</w:t>
      </w:r>
      <w:r w:rsidR="00FD2E63">
        <w:rPr>
          <w:rFonts w:asciiTheme="majorBidi" w:hAnsiTheme="majorBidi" w:cstheme="majorBidi"/>
          <w:sz w:val="24"/>
          <w:szCs w:val="24"/>
        </w:rPr>
        <w:t>s</w:t>
      </w:r>
    </w:p>
    <w:p w14:paraId="1B53C996" w14:textId="5CA93094" w:rsidR="00326292" w:rsidRPr="00326292" w:rsidRDefault="00326292" w:rsidP="00326292">
      <w:pPr>
        <w:pStyle w:val="ListParagraph"/>
        <w:numPr>
          <w:ilvl w:val="0"/>
          <w:numId w:val="1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rbicide</w:t>
      </w:r>
    </w:p>
    <w:p w14:paraId="6AAF5F9B" w14:textId="77777777" w:rsidR="00FD2E63" w:rsidRPr="00FD2E63" w:rsidRDefault="00FD2E63" w:rsidP="00FD2E63">
      <w:pPr>
        <w:bidi w:val="0"/>
        <w:spacing w:after="160" w:line="360" w:lineRule="auto"/>
        <w:rPr>
          <w:rFonts w:asciiTheme="majorBidi" w:hAnsiTheme="majorBidi" w:cstheme="majorBidi"/>
        </w:rPr>
      </w:pPr>
    </w:p>
    <w:p w14:paraId="28EB4A5F" w14:textId="61B989A9" w:rsidR="004C6D3C" w:rsidRPr="00C82B46" w:rsidRDefault="004C6D3C" w:rsidP="004C6D3C">
      <w:pPr>
        <w:bidi w:val="0"/>
        <w:rPr>
          <w:rFonts w:asciiTheme="majorBidi" w:hAnsiTheme="majorBidi" w:cstheme="majorBidi"/>
          <w:b/>
          <w:bCs/>
          <w:rtl/>
        </w:rPr>
      </w:pPr>
      <w:r w:rsidRPr="00C82B46">
        <w:rPr>
          <w:rFonts w:asciiTheme="majorBidi" w:hAnsiTheme="majorBidi" w:cstheme="majorBidi"/>
          <w:b/>
          <w:bCs/>
        </w:rPr>
        <w:t>Q2 Mark True or False</w:t>
      </w:r>
      <w:r w:rsidR="00A61D32">
        <w:rPr>
          <w:rFonts w:asciiTheme="majorBidi" w:hAnsiTheme="majorBidi" w:cstheme="majorBidi"/>
          <w:b/>
          <w:bCs/>
        </w:rPr>
        <w:t xml:space="preserve"> and correct the false statements</w:t>
      </w:r>
      <w:r w:rsidRPr="00C82B46">
        <w:rPr>
          <w:rFonts w:asciiTheme="majorBidi" w:hAnsiTheme="majorBidi" w:cstheme="majorBidi"/>
          <w:b/>
          <w:bCs/>
        </w:rPr>
        <w:t xml:space="preserve"> for the followings </w:t>
      </w:r>
      <w:r w:rsidR="00A61D32">
        <w:rPr>
          <w:rFonts w:asciiTheme="majorBidi" w:hAnsiTheme="majorBidi" w:cstheme="majorBidi"/>
          <w:b/>
          <w:bCs/>
        </w:rPr>
        <w:t xml:space="preserve">   </w:t>
      </w:r>
    </w:p>
    <w:p w14:paraId="6590D715" w14:textId="77777777" w:rsidR="00CF52EB" w:rsidRPr="00C82B46" w:rsidRDefault="003A2ED9" w:rsidP="00CF52EB">
      <w:pPr>
        <w:bidi w:val="0"/>
        <w:jc w:val="center"/>
        <w:rPr>
          <w:rFonts w:asciiTheme="majorBidi" w:hAnsiTheme="majorBidi" w:cstheme="majorBidi"/>
          <w:b/>
          <w:bCs/>
        </w:rPr>
      </w:pPr>
      <w:r w:rsidRPr="00C82B46">
        <w:rPr>
          <w:rFonts w:asciiTheme="majorBidi" w:hAnsiTheme="majorBidi" w:cstheme="majorBidi"/>
          <w:b/>
          <w:bCs/>
        </w:rPr>
        <w:t xml:space="preserve"> </w:t>
      </w:r>
    </w:p>
    <w:p w14:paraId="00981FCB" w14:textId="77777777" w:rsidR="00D754F7" w:rsidRPr="00C82B46" w:rsidRDefault="00D754F7" w:rsidP="004C6D3C">
      <w:pPr>
        <w:bidi w:val="0"/>
        <w:rPr>
          <w:rFonts w:asciiTheme="majorBidi" w:hAnsiTheme="majorBidi" w:cstheme="majorBidi"/>
          <w:b/>
          <w:bCs/>
        </w:rPr>
      </w:pPr>
    </w:p>
    <w:p w14:paraId="67085615" w14:textId="09A2B71A" w:rsidR="00C82B46" w:rsidRPr="00C82B46" w:rsidRDefault="007D7B3A" w:rsidP="00FD2E63">
      <w:pPr>
        <w:pStyle w:val="ListParagraph"/>
        <w:numPr>
          <w:ilvl w:val="0"/>
          <w:numId w:val="2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bookmarkStart w:id="0" w:name="_Hlk535693490"/>
      <w:r>
        <w:rPr>
          <w:rFonts w:asciiTheme="majorBidi" w:hAnsiTheme="majorBidi" w:cstheme="majorBidi"/>
          <w:sz w:val="24"/>
          <w:szCs w:val="24"/>
        </w:rPr>
        <w:t>_________</w:t>
      </w:r>
      <w:r w:rsidR="00FD2E63" w:rsidRPr="00FD2E63">
        <w:rPr>
          <w:rFonts w:asciiTheme="majorBidi" w:hAnsiTheme="majorBidi" w:cstheme="majorBidi"/>
          <w:sz w:val="24"/>
          <w:szCs w:val="24"/>
        </w:rPr>
        <w:t xml:space="preserve">Agriculture is the branch of </w:t>
      </w:r>
      <w:r w:rsidR="0063630C">
        <w:rPr>
          <w:rFonts w:asciiTheme="majorBidi" w:hAnsiTheme="majorBidi" w:cstheme="majorBidi"/>
          <w:sz w:val="24"/>
          <w:szCs w:val="24"/>
        </w:rPr>
        <w:t>human</w:t>
      </w:r>
      <w:r w:rsidR="00FD2E63" w:rsidRPr="00FD2E63">
        <w:rPr>
          <w:rFonts w:asciiTheme="majorBidi" w:hAnsiTheme="majorBidi" w:cstheme="majorBidi"/>
          <w:sz w:val="24"/>
          <w:szCs w:val="24"/>
        </w:rPr>
        <w:t xml:space="preserve"> science</w:t>
      </w:r>
      <w:r w:rsidR="00C82B46" w:rsidRPr="00C82B46">
        <w:rPr>
          <w:rFonts w:asciiTheme="majorBidi" w:hAnsiTheme="majorBidi" w:cstheme="majorBidi"/>
          <w:sz w:val="24"/>
          <w:szCs w:val="24"/>
        </w:rPr>
        <w:t>.</w:t>
      </w:r>
    </w:p>
    <w:p w14:paraId="3996F792" w14:textId="6B8E4BF6" w:rsidR="00FD2E63" w:rsidRPr="00FD2E63" w:rsidRDefault="007D7B3A" w:rsidP="0063630C">
      <w:pPr>
        <w:pStyle w:val="ListParagraph"/>
        <w:numPr>
          <w:ilvl w:val="0"/>
          <w:numId w:val="2"/>
        </w:numPr>
        <w:spacing w:after="16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>______</w:t>
      </w:r>
      <w:r w:rsidR="0063630C" w:rsidRPr="0063630C">
        <w:rPr>
          <w:rFonts w:asciiTheme="majorBidi" w:hAnsiTheme="majorBidi" w:cstheme="majorBidi"/>
          <w:sz w:val="24"/>
          <w:szCs w:val="24"/>
        </w:rPr>
        <w:t>The word agronomy has been derived from two Greek words 'ager' which means field and 'nomos' which means to manage</w:t>
      </w:r>
      <w:r w:rsidR="00FD2E63" w:rsidRPr="00FD2E63">
        <w:rPr>
          <w:rFonts w:asciiTheme="majorBidi" w:hAnsiTheme="majorBidi" w:cstheme="majorBidi"/>
          <w:sz w:val="24"/>
          <w:szCs w:val="24"/>
        </w:rPr>
        <w:t xml:space="preserve">. </w:t>
      </w:r>
    </w:p>
    <w:p w14:paraId="45DB4B55" w14:textId="54947A15" w:rsidR="00C82B46" w:rsidRPr="00C82B46" w:rsidRDefault="00C82B46" w:rsidP="00FD2E63">
      <w:pPr>
        <w:pStyle w:val="ListParagraph"/>
        <w:spacing w:after="160" w:line="360" w:lineRule="auto"/>
        <w:rPr>
          <w:rFonts w:asciiTheme="majorBidi" w:hAnsiTheme="majorBidi" w:cstheme="majorBidi"/>
          <w:sz w:val="24"/>
          <w:szCs w:val="24"/>
        </w:rPr>
      </w:pPr>
    </w:p>
    <w:p w14:paraId="5890C22D" w14:textId="7829165E" w:rsidR="00FD2E63" w:rsidRPr="0063630C" w:rsidRDefault="007D7B3A" w:rsidP="0063630C">
      <w:pPr>
        <w:pStyle w:val="ListParagraph"/>
        <w:numPr>
          <w:ilvl w:val="0"/>
          <w:numId w:val="2"/>
        </w:numPr>
        <w:spacing w:after="160" w:line="360" w:lineRule="auto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>________</w:t>
      </w:r>
      <w:r w:rsidR="0063630C" w:rsidRPr="0063630C">
        <w:rPr>
          <w:rFonts w:asciiTheme="majorBidi" w:hAnsiTheme="majorBidi" w:cstheme="majorBidi"/>
          <w:lang w:val="en-GB"/>
        </w:rPr>
        <w:t>Climate is the dominant factor in determining the suitability of a crop for a given area</w:t>
      </w:r>
      <w:r w:rsidR="0063630C">
        <w:rPr>
          <w:rFonts w:asciiTheme="majorBidi" w:hAnsiTheme="majorBidi" w:cstheme="majorBidi"/>
          <w:lang w:val="en-GB"/>
        </w:rPr>
        <w:t>.</w:t>
      </w:r>
      <w:r w:rsidR="0063630C" w:rsidRPr="0063630C">
        <w:rPr>
          <w:rFonts w:asciiTheme="majorBidi" w:hAnsiTheme="majorBidi" w:cstheme="majorBidi"/>
          <w:lang w:val="en-GB"/>
        </w:rPr>
        <w:t xml:space="preserve">   </w:t>
      </w:r>
    </w:p>
    <w:p w14:paraId="44760D04" w14:textId="77777777" w:rsidR="00FD2E63" w:rsidRPr="00FD2E63" w:rsidRDefault="00FD2E63" w:rsidP="00FD2E6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27BBA13" w14:textId="1A08F620" w:rsidR="00C82B46" w:rsidRPr="00C82B46" w:rsidRDefault="007D7B3A" w:rsidP="00FD2E63">
      <w:pPr>
        <w:pStyle w:val="ListParagraph"/>
        <w:numPr>
          <w:ilvl w:val="0"/>
          <w:numId w:val="2"/>
        </w:numPr>
        <w:spacing w:after="16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</w:t>
      </w:r>
      <w:r w:rsidR="00FD2E63" w:rsidRPr="00FD2E63">
        <w:rPr>
          <w:rFonts w:asciiTheme="majorBidi" w:hAnsiTheme="majorBidi" w:cstheme="majorBidi"/>
          <w:sz w:val="24"/>
          <w:szCs w:val="24"/>
        </w:rPr>
        <w:t xml:space="preserve">A soil with pH </w:t>
      </w:r>
      <w:r w:rsidR="00F07CB7">
        <w:rPr>
          <w:rFonts w:asciiTheme="majorBidi" w:hAnsiTheme="majorBidi" w:cstheme="majorBidi"/>
          <w:sz w:val="24"/>
          <w:szCs w:val="24"/>
        </w:rPr>
        <w:t xml:space="preserve">7 </w:t>
      </w:r>
      <w:r w:rsidR="00F07CB7" w:rsidRPr="00FD2E63">
        <w:rPr>
          <w:rFonts w:asciiTheme="majorBidi" w:hAnsiTheme="majorBidi" w:cstheme="majorBidi"/>
          <w:sz w:val="24"/>
          <w:szCs w:val="24"/>
        </w:rPr>
        <w:t>i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D2E63">
        <w:rPr>
          <w:rFonts w:asciiTheme="majorBidi" w:hAnsiTheme="majorBidi" w:cstheme="majorBidi"/>
          <w:sz w:val="24"/>
          <w:szCs w:val="24"/>
        </w:rPr>
        <w:t>neutral</w:t>
      </w:r>
      <w:r w:rsidR="00C82B46" w:rsidRPr="00C82B46">
        <w:rPr>
          <w:rFonts w:asciiTheme="majorBidi" w:hAnsiTheme="majorBidi" w:cstheme="majorBidi"/>
          <w:sz w:val="24"/>
          <w:szCs w:val="24"/>
        </w:rPr>
        <w:t>.</w:t>
      </w:r>
    </w:p>
    <w:p w14:paraId="7B059687" w14:textId="77777777" w:rsidR="00F07CB7" w:rsidRPr="00F07CB7" w:rsidRDefault="00FD2E63" w:rsidP="00F07CB7">
      <w:pPr>
        <w:pStyle w:val="ListParagraph"/>
        <w:numPr>
          <w:ilvl w:val="0"/>
          <w:numId w:val="2"/>
        </w:numPr>
        <w:spacing w:after="160" w:line="360" w:lineRule="auto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7D7B3A">
        <w:rPr>
          <w:rFonts w:asciiTheme="majorBidi" w:hAnsiTheme="majorBidi" w:cstheme="majorBidi"/>
          <w:sz w:val="24"/>
          <w:szCs w:val="24"/>
        </w:rPr>
        <w:t>_________</w:t>
      </w:r>
      <w:r w:rsidR="00F07CB7" w:rsidRPr="00F07CB7">
        <w:rPr>
          <w:rFonts w:asciiTheme="majorBidi" w:hAnsiTheme="majorBidi" w:cstheme="majorBidi"/>
          <w:sz w:val="24"/>
          <w:szCs w:val="24"/>
        </w:rPr>
        <w:t>Plant growth may increase with greater light intensities of up to 1800 foot-candles 19.4 lux).</w:t>
      </w:r>
    </w:p>
    <w:p w14:paraId="0163537E" w14:textId="77777777" w:rsidR="008A3937" w:rsidRDefault="008A3937" w:rsidP="008A3937">
      <w:pPr>
        <w:pStyle w:val="ListParagraph"/>
        <w:spacing w:after="160" w:line="360" w:lineRule="auto"/>
        <w:rPr>
          <w:rFonts w:asciiTheme="majorBidi" w:hAnsiTheme="majorBidi" w:cstheme="majorBidi"/>
          <w:b/>
          <w:bCs/>
        </w:rPr>
      </w:pPr>
    </w:p>
    <w:p w14:paraId="5B657F92" w14:textId="11AF943A" w:rsidR="00C82B46" w:rsidRPr="008A3937" w:rsidRDefault="004C6D3C" w:rsidP="008A3937">
      <w:pPr>
        <w:bidi w:val="0"/>
        <w:spacing w:after="160" w:line="360" w:lineRule="auto"/>
        <w:rPr>
          <w:rFonts w:asciiTheme="majorBidi" w:hAnsiTheme="majorBidi" w:cstheme="majorBidi"/>
          <w:b/>
          <w:bCs/>
        </w:rPr>
      </w:pPr>
      <w:r w:rsidRPr="008A3937">
        <w:rPr>
          <w:rFonts w:asciiTheme="majorBidi" w:hAnsiTheme="majorBidi" w:cstheme="majorBidi"/>
          <w:b/>
          <w:bCs/>
        </w:rPr>
        <w:t>Q3</w:t>
      </w:r>
      <w:r w:rsidRPr="008A3937">
        <w:rPr>
          <w:rFonts w:asciiTheme="majorBidi" w:hAnsiTheme="majorBidi" w:cstheme="majorBidi"/>
        </w:rPr>
        <w:t xml:space="preserve"> </w:t>
      </w:r>
      <w:r w:rsidR="007D7B3A" w:rsidRPr="008A3937">
        <w:rPr>
          <w:rFonts w:asciiTheme="majorBidi" w:hAnsiTheme="majorBidi" w:cstheme="majorBidi"/>
          <w:b/>
          <w:bCs/>
        </w:rPr>
        <w:t>Answer</w:t>
      </w:r>
      <w:r w:rsidRPr="008A3937">
        <w:rPr>
          <w:rFonts w:asciiTheme="majorBidi" w:hAnsiTheme="majorBidi" w:cstheme="majorBidi"/>
          <w:b/>
          <w:bCs/>
        </w:rPr>
        <w:t xml:space="preserve"> the followings  </w:t>
      </w:r>
      <w:r w:rsidR="003A2ED9" w:rsidRPr="008A3937">
        <w:rPr>
          <w:rFonts w:asciiTheme="majorBidi" w:hAnsiTheme="majorBidi" w:cstheme="majorBidi"/>
          <w:b/>
          <w:bCs/>
        </w:rPr>
        <w:t xml:space="preserve">                                   </w:t>
      </w:r>
      <w:r w:rsidRPr="008A3937">
        <w:rPr>
          <w:rFonts w:asciiTheme="majorBidi" w:hAnsiTheme="majorBidi" w:cstheme="majorBidi"/>
          <w:b/>
          <w:bCs/>
        </w:rPr>
        <w:t xml:space="preserve">   </w:t>
      </w:r>
      <w:bookmarkEnd w:id="0"/>
    </w:p>
    <w:p w14:paraId="3F515878" w14:textId="77777777" w:rsidR="007D7B3A" w:rsidRPr="007D7B3A" w:rsidRDefault="007D7B3A" w:rsidP="007D7B3A">
      <w:pPr>
        <w:spacing w:line="360" w:lineRule="auto"/>
        <w:ind w:left="360"/>
        <w:jc w:val="right"/>
        <w:rPr>
          <w:rFonts w:asciiTheme="majorBidi" w:hAnsiTheme="majorBidi" w:cstheme="majorBidi"/>
          <w:b/>
          <w:bCs/>
        </w:rPr>
      </w:pPr>
    </w:p>
    <w:p w14:paraId="10F9E4BF" w14:textId="4C7B025A" w:rsidR="007D7B3A" w:rsidRPr="00326292" w:rsidRDefault="007D7B3A" w:rsidP="00326292">
      <w:pPr>
        <w:spacing w:line="360" w:lineRule="auto"/>
        <w:ind w:left="360"/>
        <w:jc w:val="right"/>
        <w:rPr>
          <w:rFonts w:asciiTheme="majorBidi" w:hAnsiTheme="majorBidi" w:cstheme="majorBidi"/>
        </w:rPr>
      </w:pPr>
      <w:r w:rsidRPr="007D7B3A">
        <w:rPr>
          <w:rFonts w:asciiTheme="majorBidi" w:hAnsiTheme="majorBidi" w:cstheme="majorBidi"/>
        </w:rPr>
        <w:t xml:space="preserve">A.  What are the types of </w:t>
      </w:r>
      <w:proofErr w:type="spellStart"/>
      <w:r w:rsidRPr="007D7B3A">
        <w:rPr>
          <w:rFonts w:asciiTheme="majorBidi" w:hAnsiTheme="majorBidi" w:cstheme="majorBidi"/>
        </w:rPr>
        <w:t>plowers</w:t>
      </w:r>
      <w:proofErr w:type="spellEnd"/>
      <w:r w:rsidRPr="007D7B3A">
        <w:rPr>
          <w:rFonts w:asciiTheme="majorBidi" w:hAnsiTheme="majorBidi" w:cstheme="majorBidi"/>
        </w:rPr>
        <w:t>?</w:t>
      </w:r>
    </w:p>
    <w:p w14:paraId="08A860AD" w14:textId="33077EBB" w:rsidR="007D7B3A" w:rsidRPr="007D7B3A" w:rsidRDefault="007D7B3A" w:rsidP="007D7B3A">
      <w:pPr>
        <w:spacing w:line="360" w:lineRule="auto"/>
        <w:ind w:left="360"/>
        <w:jc w:val="right"/>
        <w:rPr>
          <w:rFonts w:asciiTheme="majorBidi" w:hAnsiTheme="majorBidi" w:cstheme="majorBidi"/>
        </w:rPr>
      </w:pPr>
      <w:r w:rsidRPr="007D7B3A">
        <w:rPr>
          <w:rFonts w:asciiTheme="majorBidi" w:hAnsiTheme="majorBidi" w:cstheme="majorBidi"/>
        </w:rPr>
        <w:t xml:space="preserve">B. </w:t>
      </w:r>
      <w:r>
        <w:rPr>
          <w:rFonts w:asciiTheme="majorBidi" w:hAnsiTheme="majorBidi" w:cstheme="majorBidi"/>
        </w:rPr>
        <w:t xml:space="preserve">What are </w:t>
      </w:r>
      <w:r w:rsidRPr="007D7B3A">
        <w:rPr>
          <w:rFonts w:asciiTheme="majorBidi" w:hAnsiTheme="majorBidi" w:cstheme="majorBidi"/>
        </w:rPr>
        <w:t xml:space="preserve">the </w:t>
      </w:r>
      <w:r w:rsidR="004A081D">
        <w:rPr>
          <w:rFonts w:asciiTheme="majorBidi" w:hAnsiTheme="majorBidi" w:cstheme="majorBidi"/>
        </w:rPr>
        <w:t>p</w:t>
      </w:r>
      <w:r w:rsidRPr="007D7B3A">
        <w:rPr>
          <w:rFonts w:asciiTheme="majorBidi" w:hAnsiTheme="majorBidi" w:cstheme="majorBidi"/>
        </w:rPr>
        <w:t>urposes of tillage?</w:t>
      </w:r>
    </w:p>
    <w:p w14:paraId="293AEC64" w14:textId="548B84AE" w:rsidR="007D7B3A" w:rsidRDefault="007D7B3A" w:rsidP="008A3937">
      <w:pPr>
        <w:spacing w:line="360" w:lineRule="auto"/>
        <w:rPr>
          <w:rFonts w:asciiTheme="majorBidi" w:hAnsiTheme="majorBidi" w:cstheme="majorBidi"/>
        </w:rPr>
      </w:pPr>
    </w:p>
    <w:p w14:paraId="076DE493" w14:textId="77777777" w:rsidR="007D7B3A" w:rsidRPr="009D73D4" w:rsidRDefault="007D7B3A" w:rsidP="007D7B3A">
      <w:pPr>
        <w:spacing w:line="360" w:lineRule="auto"/>
        <w:ind w:left="360"/>
        <w:jc w:val="right"/>
        <w:rPr>
          <w:rFonts w:asciiTheme="majorBidi" w:hAnsiTheme="majorBidi" w:cstheme="majorBidi"/>
        </w:rPr>
      </w:pPr>
    </w:p>
    <w:p w14:paraId="61A863A4" w14:textId="42C0B352" w:rsidR="007D7B3A" w:rsidRPr="00326292" w:rsidRDefault="004C6D3C" w:rsidP="00326292">
      <w:pPr>
        <w:spacing w:line="360" w:lineRule="auto"/>
        <w:jc w:val="right"/>
        <w:rPr>
          <w:rFonts w:asciiTheme="majorBidi" w:hAnsiTheme="majorBidi" w:cstheme="majorBidi"/>
          <w:b/>
          <w:bCs/>
        </w:rPr>
      </w:pPr>
      <w:r w:rsidRPr="00C82B46">
        <w:rPr>
          <w:rFonts w:asciiTheme="majorBidi" w:hAnsiTheme="majorBidi" w:cstheme="majorBidi"/>
          <w:b/>
          <w:bCs/>
        </w:rPr>
        <w:t xml:space="preserve">Q4  Answer the followings               </w:t>
      </w:r>
      <w:r w:rsidR="003A2ED9" w:rsidRPr="00C82B46">
        <w:rPr>
          <w:rFonts w:asciiTheme="majorBidi" w:hAnsiTheme="majorBidi" w:cstheme="majorBidi"/>
          <w:b/>
          <w:bCs/>
        </w:rPr>
        <w:t xml:space="preserve">                              </w:t>
      </w:r>
      <w:r w:rsidRPr="00C82B46">
        <w:rPr>
          <w:rFonts w:asciiTheme="majorBidi" w:hAnsiTheme="majorBidi" w:cstheme="majorBidi"/>
          <w:b/>
          <w:bCs/>
        </w:rPr>
        <w:t xml:space="preserve">   </w:t>
      </w:r>
      <w:r w:rsidR="009D73D4">
        <w:rPr>
          <w:rFonts w:asciiTheme="majorBidi" w:hAnsiTheme="majorBidi" w:cstheme="majorBidi"/>
          <w:b/>
          <w:bCs/>
        </w:rPr>
        <w:t xml:space="preserve">    </w:t>
      </w:r>
      <w:r w:rsidRPr="00C82B46">
        <w:rPr>
          <w:rFonts w:asciiTheme="majorBidi" w:hAnsiTheme="majorBidi" w:cstheme="majorBidi"/>
          <w:b/>
          <w:bCs/>
        </w:rPr>
        <w:t xml:space="preserve">  </w:t>
      </w:r>
    </w:p>
    <w:p w14:paraId="62584138" w14:textId="77777777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798BDF01" w14:textId="78B02C58" w:rsidR="007D7B3A" w:rsidRPr="00326292" w:rsidRDefault="007D7B3A" w:rsidP="00326292">
      <w:pPr>
        <w:pStyle w:val="ListParagraph"/>
        <w:numPr>
          <w:ilvl w:val="0"/>
          <w:numId w:val="18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D7B3A">
        <w:rPr>
          <w:rFonts w:asciiTheme="majorBidi" w:hAnsiTheme="majorBidi" w:cstheme="majorBidi"/>
          <w:sz w:val="24"/>
          <w:szCs w:val="24"/>
        </w:rPr>
        <w:t>For the varieties of seeds to be used, what are the qualifications that should be taken?</w:t>
      </w:r>
    </w:p>
    <w:p w14:paraId="044217F3" w14:textId="77777777" w:rsidR="007D7B3A" w:rsidRPr="00326292" w:rsidRDefault="007D7B3A" w:rsidP="00326292">
      <w:pPr>
        <w:rPr>
          <w:rFonts w:asciiTheme="majorBidi" w:hAnsiTheme="majorBidi" w:cstheme="majorBidi"/>
        </w:rPr>
      </w:pPr>
    </w:p>
    <w:p w14:paraId="13172B50" w14:textId="7A5D962C" w:rsidR="007D7B3A" w:rsidRPr="00F07CB7" w:rsidRDefault="00F07CB7" w:rsidP="00F07CB7">
      <w:pPr>
        <w:pStyle w:val="ListParagraph"/>
        <w:numPr>
          <w:ilvl w:val="0"/>
          <w:numId w:val="18"/>
        </w:numPr>
        <w:spacing w:line="240" w:lineRule="auto"/>
        <w:rPr>
          <w:rFonts w:asciiTheme="majorBidi" w:hAnsiTheme="majorBidi" w:cstheme="majorBidi"/>
        </w:rPr>
      </w:pPr>
      <w:r w:rsidRPr="00F07CB7">
        <w:rPr>
          <w:rFonts w:asciiTheme="majorBidi" w:hAnsiTheme="majorBidi" w:cstheme="majorBidi"/>
          <w:sz w:val="24"/>
          <w:szCs w:val="24"/>
        </w:rPr>
        <w:t xml:space="preserve">What are the geographical regions can be recognized in Iraqi </w:t>
      </w:r>
      <w:r w:rsidR="00A61D32" w:rsidRPr="00F07CB7">
        <w:rPr>
          <w:rFonts w:asciiTheme="majorBidi" w:hAnsiTheme="majorBidi" w:cstheme="majorBidi"/>
          <w:sz w:val="24"/>
          <w:szCs w:val="24"/>
        </w:rPr>
        <w:t>topography?</w:t>
      </w:r>
    </w:p>
    <w:p w14:paraId="4BD29FAA" w14:textId="68830D97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06AD57E4" w14:textId="431166DF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0DA456D3" w14:textId="74A3A003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443E783E" w14:textId="2B97C4C2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7863FEF8" w14:textId="2F396EA6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4956A833" w14:textId="1C7F9AD3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66635283" w14:textId="0B615ED5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317FD2CB" w14:textId="0FC67F2E" w:rsidR="007D7B3A" w:rsidRDefault="007D7B3A" w:rsidP="007D7B3A">
      <w:pPr>
        <w:pStyle w:val="ListParagraph"/>
        <w:spacing w:line="240" w:lineRule="auto"/>
        <w:rPr>
          <w:rFonts w:asciiTheme="majorBidi" w:hAnsiTheme="majorBidi" w:cstheme="majorBidi"/>
        </w:rPr>
      </w:pPr>
    </w:p>
    <w:p w14:paraId="436D4DEC" w14:textId="43AD3B6E" w:rsidR="003A2ED9" w:rsidRPr="00326292" w:rsidRDefault="009D73D4" w:rsidP="00326292">
      <w:pPr>
        <w:spacing w:after="160" w:line="360" w:lineRule="auto"/>
        <w:rPr>
          <w:rFonts w:asciiTheme="majorBidi" w:hAnsiTheme="majorBidi" w:cstheme="majorBidi"/>
        </w:rPr>
      </w:pPr>
      <w:r w:rsidRPr="00326292">
        <w:rPr>
          <w:rFonts w:asciiTheme="majorBidi" w:hAnsiTheme="majorBidi" w:cstheme="majorBidi"/>
        </w:rPr>
        <w:t xml:space="preserve"> </w:t>
      </w:r>
    </w:p>
    <w:sectPr w:rsidR="003A2ED9" w:rsidRPr="00326292" w:rsidSect="0002298C">
      <w:footerReference w:type="even" r:id="rId8"/>
      <w:pgSz w:w="11906" w:h="16838"/>
      <w:pgMar w:top="540" w:right="926" w:bottom="0" w:left="1021" w:header="709" w:footer="709" w:gutter="0"/>
      <w:pgNumType w:fmt="upperRoman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69C7A" w14:textId="77777777" w:rsidR="00220684" w:rsidRDefault="00220684">
      <w:r>
        <w:separator/>
      </w:r>
    </w:p>
  </w:endnote>
  <w:endnote w:type="continuationSeparator" w:id="0">
    <w:p w14:paraId="2497DC25" w14:textId="77777777" w:rsidR="00220684" w:rsidRDefault="00220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56822" w14:textId="77777777" w:rsidR="00EC713A" w:rsidRDefault="00A24367" w:rsidP="00462379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 w:rsidR="00EC713A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788B1BA" w14:textId="77777777" w:rsidR="00EC713A" w:rsidRDefault="00EC7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FDF91" w14:textId="77777777" w:rsidR="00220684" w:rsidRDefault="00220684">
      <w:r>
        <w:separator/>
      </w:r>
    </w:p>
  </w:footnote>
  <w:footnote w:type="continuationSeparator" w:id="0">
    <w:p w14:paraId="37B92C09" w14:textId="77777777" w:rsidR="00220684" w:rsidRDefault="00220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9408E"/>
    <w:multiLevelType w:val="hybridMultilevel"/>
    <w:tmpl w:val="A39AC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C37B4"/>
    <w:multiLevelType w:val="hybridMultilevel"/>
    <w:tmpl w:val="3610620E"/>
    <w:lvl w:ilvl="0" w:tplc="EAA2CE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CA1D06"/>
    <w:multiLevelType w:val="hybridMultilevel"/>
    <w:tmpl w:val="641CF742"/>
    <w:lvl w:ilvl="0" w:tplc="52CA6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00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1CB1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18E8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4DD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069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227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040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165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8432FC7"/>
    <w:multiLevelType w:val="hybridMultilevel"/>
    <w:tmpl w:val="F12E020E"/>
    <w:lvl w:ilvl="0" w:tplc="DBC846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9A70E3F"/>
    <w:multiLevelType w:val="hybridMultilevel"/>
    <w:tmpl w:val="A6AA4016"/>
    <w:lvl w:ilvl="0" w:tplc="40D812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6F016A"/>
    <w:multiLevelType w:val="hybridMultilevel"/>
    <w:tmpl w:val="EE9C8B10"/>
    <w:lvl w:ilvl="0" w:tplc="CF1CF16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737F8F"/>
    <w:multiLevelType w:val="hybridMultilevel"/>
    <w:tmpl w:val="7FB0FE0C"/>
    <w:lvl w:ilvl="0" w:tplc="FE8846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0C0995"/>
    <w:multiLevelType w:val="hybridMultilevel"/>
    <w:tmpl w:val="F6083594"/>
    <w:lvl w:ilvl="0" w:tplc="F5101C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02F6A75"/>
    <w:multiLevelType w:val="hybridMultilevel"/>
    <w:tmpl w:val="BF66525C"/>
    <w:lvl w:ilvl="0" w:tplc="E81641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BC57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182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82C5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4A58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EBF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C6D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EAA8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A465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4E17F1C"/>
    <w:multiLevelType w:val="hybridMultilevel"/>
    <w:tmpl w:val="97CE59B0"/>
    <w:lvl w:ilvl="0" w:tplc="FB5463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7D31C0"/>
    <w:multiLevelType w:val="hybridMultilevel"/>
    <w:tmpl w:val="1AB048EC"/>
    <w:lvl w:ilvl="0" w:tplc="93048C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A33D68"/>
    <w:multiLevelType w:val="hybridMultilevel"/>
    <w:tmpl w:val="7526A3C0"/>
    <w:lvl w:ilvl="0" w:tplc="850238E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822CF"/>
    <w:multiLevelType w:val="hybridMultilevel"/>
    <w:tmpl w:val="1ADE1A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E82ED6"/>
    <w:multiLevelType w:val="hybridMultilevel"/>
    <w:tmpl w:val="0E787FC4"/>
    <w:lvl w:ilvl="0" w:tplc="4DFE61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B96AF9"/>
    <w:multiLevelType w:val="hybridMultilevel"/>
    <w:tmpl w:val="665E90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A2744C"/>
    <w:multiLevelType w:val="hybridMultilevel"/>
    <w:tmpl w:val="BD6C70D6"/>
    <w:lvl w:ilvl="0" w:tplc="9CCE10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B33803"/>
    <w:multiLevelType w:val="hybridMultilevel"/>
    <w:tmpl w:val="ED185206"/>
    <w:lvl w:ilvl="0" w:tplc="0C1E4F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4F0F13"/>
    <w:multiLevelType w:val="hybridMultilevel"/>
    <w:tmpl w:val="856022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95087"/>
    <w:multiLevelType w:val="hybridMultilevel"/>
    <w:tmpl w:val="9E140298"/>
    <w:lvl w:ilvl="0" w:tplc="3056C7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15"/>
  </w:num>
  <w:num w:numId="5">
    <w:abstractNumId w:val="7"/>
  </w:num>
  <w:num w:numId="6">
    <w:abstractNumId w:val="10"/>
  </w:num>
  <w:num w:numId="7">
    <w:abstractNumId w:val="3"/>
  </w:num>
  <w:num w:numId="8">
    <w:abstractNumId w:val="18"/>
  </w:num>
  <w:num w:numId="9">
    <w:abstractNumId w:val="11"/>
  </w:num>
  <w:num w:numId="10">
    <w:abstractNumId w:val="17"/>
  </w:num>
  <w:num w:numId="11">
    <w:abstractNumId w:val="5"/>
  </w:num>
  <w:num w:numId="12">
    <w:abstractNumId w:val="16"/>
  </w:num>
  <w:num w:numId="13">
    <w:abstractNumId w:val="9"/>
  </w:num>
  <w:num w:numId="14">
    <w:abstractNumId w:val="1"/>
  </w:num>
  <w:num w:numId="15">
    <w:abstractNumId w:val="4"/>
  </w:num>
  <w:num w:numId="16">
    <w:abstractNumId w:val="6"/>
  </w:num>
  <w:num w:numId="17">
    <w:abstractNumId w:val="2"/>
  </w:num>
  <w:num w:numId="18">
    <w:abstractNumId w:val="13"/>
  </w:num>
  <w:num w:numId="1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MDA0MDAxMTG0MLVQ0lEKTi0uzszPAykwrAUAXKMekywAAAA="/>
  </w:docVars>
  <w:rsids>
    <w:rsidRoot w:val="00BA5959"/>
    <w:rsid w:val="00004C0B"/>
    <w:rsid w:val="00010902"/>
    <w:rsid w:val="000129D7"/>
    <w:rsid w:val="0002298C"/>
    <w:rsid w:val="00024721"/>
    <w:rsid w:val="00025BCD"/>
    <w:rsid w:val="00026E1F"/>
    <w:rsid w:val="0002714E"/>
    <w:rsid w:val="00032CA0"/>
    <w:rsid w:val="000452EF"/>
    <w:rsid w:val="00053A27"/>
    <w:rsid w:val="000568AE"/>
    <w:rsid w:val="0006791A"/>
    <w:rsid w:val="0007221B"/>
    <w:rsid w:val="00080E57"/>
    <w:rsid w:val="00081B06"/>
    <w:rsid w:val="000871C0"/>
    <w:rsid w:val="00093579"/>
    <w:rsid w:val="00094891"/>
    <w:rsid w:val="000A243D"/>
    <w:rsid w:val="000A7B15"/>
    <w:rsid w:val="000B5959"/>
    <w:rsid w:val="000B7063"/>
    <w:rsid w:val="000C0314"/>
    <w:rsid w:val="000C2A8B"/>
    <w:rsid w:val="000C7378"/>
    <w:rsid w:val="000D0ACC"/>
    <w:rsid w:val="000D2252"/>
    <w:rsid w:val="000E0CE6"/>
    <w:rsid w:val="000E2EF2"/>
    <w:rsid w:val="000E3494"/>
    <w:rsid w:val="000E364F"/>
    <w:rsid w:val="000F0DF1"/>
    <w:rsid w:val="0010307E"/>
    <w:rsid w:val="00103D0B"/>
    <w:rsid w:val="00110B92"/>
    <w:rsid w:val="001138E3"/>
    <w:rsid w:val="00115E57"/>
    <w:rsid w:val="0012024F"/>
    <w:rsid w:val="001205C7"/>
    <w:rsid w:val="00124C69"/>
    <w:rsid w:val="00130803"/>
    <w:rsid w:val="0013130F"/>
    <w:rsid w:val="001356BB"/>
    <w:rsid w:val="00136580"/>
    <w:rsid w:val="001376AB"/>
    <w:rsid w:val="00145402"/>
    <w:rsid w:val="001473EE"/>
    <w:rsid w:val="0015210D"/>
    <w:rsid w:val="00152781"/>
    <w:rsid w:val="00156586"/>
    <w:rsid w:val="0016194C"/>
    <w:rsid w:val="0016374F"/>
    <w:rsid w:val="00171FE2"/>
    <w:rsid w:val="00173212"/>
    <w:rsid w:val="00180D56"/>
    <w:rsid w:val="00181AC1"/>
    <w:rsid w:val="00181E7B"/>
    <w:rsid w:val="00183947"/>
    <w:rsid w:val="00186A3A"/>
    <w:rsid w:val="00186FEA"/>
    <w:rsid w:val="00190ED2"/>
    <w:rsid w:val="00196C37"/>
    <w:rsid w:val="001A5E4B"/>
    <w:rsid w:val="001A628A"/>
    <w:rsid w:val="001B510B"/>
    <w:rsid w:val="001B647D"/>
    <w:rsid w:val="001B7932"/>
    <w:rsid w:val="001C0EDF"/>
    <w:rsid w:val="001C50F4"/>
    <w:rsid w:val="001D5841"/>
    <w:rsid w:val="001E7214"/>
    <w:rsid w:val="001F292D"/>
    <w:rsid w:val="001F3E8B"/>
    <w:rsid w:val="001F6693"/>
    <w:rsid w:val="00205DAD"/>
    <w:rsid w:val="002063D7"/>
    <w:rsid w:val="002139B2"/>
    <w:rsid w:val="002149BB"/>
    <w:rsid w:val="002161FA"/>
    <w:rsid w:val="0021712B"/>
    <w:rsid w:val="00220684"/>
    <w:rsid w:val="00232367"/>
    <w:rsid w:val="00250CE2"/>
    <w:rsid w:val="002522E3"/>
    <w:rsid w:val="002563A0"/>
    <w:rsid w:val="0025732D"/>
    <w:rsid w:val="00261523"/>
    <w:rsid w:val="002641E8"/>
    <w:rsid w:val="00265C76"/>
    <w:rsid w:val="00271DD4"/>
    <w:rsid w:val="00272B1B"/>
    <w:rsid w:val="00272BD7"/>
    <w:rsid w:val="00283003"/>
    <w:rsid w:val="00283347"/>
    <w:rsid w:val="002868EB"/>
    <w:rsid w:val="00297BBD"/>
    <w:rsid w:val="002A5E82"/>
    <w:rsid w:val="002B0724"/>
    <w:rsid w:val="002B75C7"/>
    <w:rsid w:val="002C0338"/>
    <w:rsid w:val="002D274B"/>
    <w:rsid w:val="002D4100"/>
    <w:rsid w:val="002F62D4"/>
    <w:rsid w:val="002F6E01"/>
    <w:rsid w:val="00305A1A"/>
    <w:rsid w:val="00305B8D"/>
    <w:rsid w:val="00311085"/>
    <w:rsid w:val="00325CD8"/>
    <w:rsid w:val="00326292"/>
    <w:rsid w:val="003305F6"/>
    <w:rsid w:val="00330677"/>
    <w:rsid w:val="00332C99"/>
    <w:rsid w:val="00334E08"/>
    <w:rsid w:val="00335D27"/>
    <w:rsid w:val="003441ED"/>
    <w:rsid w:val="00352337"/>
    <w:rsid w:val="00352AFD"/>
    <w:rsid w:val="00360C85"/>
    <w:rsid w:val="00365F1A"/>
    <w:rsid w:val="003661F7"/>
    <w:rsid w:val="003665A4"/>
    <w:rsid w:val="0036727B"/>
    <w:rsid w:val="003722A2"/>
    <w:rsid w:val="00374706"/>
    <w:rsid w:val="003810BD"/>
    <w:rsid w:val="003820D8"/>
    <w:rsid w:val="003821C4"/>
    <w:rsid w:val="003837E6"/>
    <w:rsid w:val="003860CC"/>
    <w:rsid w:val="00393370"/>
    <w:rsid w:val="00397205"/>
    <w:rsid w:val="003A06F5"/>
    <w:rsid w:val="003A2ED9"/>
    <w:rsid w:val="003A43AE"/>
    <w:rsid w:val="003A59FF"/>
    <w:rsid w:val="003B0647"/>
    <w:rsid w:val="003B1603"/>
    <w:rsid w:val="003B17E9"/>
    <w:rsid w:val="003B18E4"/>
    <w:rsid w:val="003B6682"/>
    <w:rsid w:val="003C305C"/>
    <w:rsid w:val="003D2EE3"/>
    <w:rsid w:val="003E1690"/>
    <w:rsid w:val="003E44F9"/>
    <w:rsid w:val="0040113B"/>
    <w:rsid w:val="004027F9"/>
    <w:rsid w:val="004236DD"/>
    <w:rsid w:val="00423F16"/>
    <w:rsid w:val="004413E1"/>
    <w:rsid w:val="00441C00"/>
    <w:rsid w:val="0044298A"/>
    <w:rsid w:val="0044390F"/>
    <w:rsid w:val="00453637"/>
    <w:rsid w:val="00460241"/>
    <w:rsid w:val="004618B4"/>
    <w:rsid w:val="00462379"/>
    <w:rsid w:val="00462500"/>
    <w:rsid w:val="00482CE3"/>
    <w:rsid w:val="0049248D"/>
    <w:rsid w:val="004A081D"/>
    <w:rsid w:val="004A7A21"/>
    <w:rsid w:val="004B0A7E"/>
    <w:rsid w:val="004B5E62"/>
    <w:rsid w:val="004C6D3C"/>
    <w:rsid w:val="004C78E1"/>
    <w:rsid w:val="004E17AE"/>
    <w:rsid w:val="004E7788"/>
    <w:rsid w:val="004F3A12"/>
    <w:rsid w:val="004F4957"/>
    <w:rsid w:val="004F7DB2"/>
    <w:rsid w:val="004F7EED"/>
    <w:rsid w:val="005001CC"/>
    <w:rsid w:val="00504B37"/>
    <w:rsid w:val="00507852"/>
    <w:rsid w:val="00525B7C"/>
    <w:rsid w:val="005264F8"/>
    <w:rsid w:val="00540E99"/>
    <w:rsid w:val="005416D4"/>
    <w:rsid w:val="005450D5"/>
    <w:rsid w:val="0054565F"/>
    <w:rsid w:val="00552786"/>
    <w:rsid w:val="00560141"/>
    <w:rsid w:val="0056674C"/>
    <w:rsid w:val="005764F0"/>
    <w:rsid w:val="005873E2"/>
    <w:rsid w:val="00587724"/>
    <w:rsid w:val="00591ACF"/>
    <w:rsid w:val="00591EF1"/>
    <w:rsid w:val="0059253E"/>
    <w:rsid w:val="005949F0"/>
    <w:rsid w:val="005A130F"/>
    <w:rsid w:val="005A32D6"/>
    <w:rsid w:val="005A5BA9"/>
    <w:rsid w:val="005A6E06"/>
    <w:rsid w:val="005C1EDB"/>
    <w:rsid w:val="005C6193"/>
    <w:rsid w:val="005D0DA5"/>
    <w:rsid w:val="005D5449"/>
    <w:rsid w:val="005D6FD0"/>
    <w:rsid w:val="005E0869"/>
    <w:rsid w:val="005E26A9"/>
    <w:rsid w:val="005E6C44"/>
    <w:rsid w:val="005E709C"/>
    <w:rsid w:val="005F4816"/>
    <w:rsid w:val="00606CA4"/>
    <w:rsid w:val="00623DF2"/>
    <w:rsid w:val="00623E77"/>
    <w:rsid w:val="006242A8"/>
    <w:rsid w:val="00631D4B"/>
    <w:rsid w:val="0063296B"/>
    <w:rsid w:val="00633EDE"/>
    <w:rsid w:val="00634EF8"/>
    <w:rsid w:val="0063630C"/>
    <w:rsid w:val="006376E1"/>
    <w:rsid w:val="006439A2"/>
    <w:rsid w:val="00651B68"/>
    <w:rsid w:val="00653F2C"/>
    <w:rsid w:val="00671DD1"/>
    <w:rsid w:val="00683534"/>
    <w:rsid w:val="006851EB"/>
    <w:rsid w:val="006862A8"/>
    <w:rsid w:val="006958E3"/>
    <w:rsid w:val="006A01AA"/>
    <w:rsid w:val="006B0269"/>
    <w:rsid w:val="006B02FF"/>
    <w:rsid w:val="006B04EB"/>
    <w:rsid w:val="006C20A6"/>
    <w:rsid w:val="006C2DB2"/>
    <w:rsid w:val="006C45D2"/>
    <w:rsid w:val="006D0DA4"/>
    <w:rsid w:val="006D54F6"/>
    <w:rsid w:val="006E1449"/>
    <w:rsid w:val="006F7F2B"/>
    <w:rsid w:val="00700C8D"/>
    <w:rsid w:val="0070230A"/>
    <w:rsid w:val="00702540"/>
    <w:rsid w:val="00707A6D"/>
    <w:rsid w:val="0071562D"/>
    <w:rsid w:val="00721F48"/>
    <w:rsid w:val="00723174"/>
    <w:rsid w:val="0072360E"/>
    <w:rsid w:val="00727F40"/>
    <w:rsid w:val="007342AA"/>
    <w:rsid w:val="00742008"/>
    <w:rsid w:val="00742C3F"/>
    <w:rsid w:val="00742FDA"/>
    <w:rsid w:val="00744D9A"/>
    <w:rsid w:val="00747FBA"/>
    <w:rsid w:val="00761F6E"/>
    <w:rsid w:val="00766A13"/>
    <w:rsid w:val="00770579"/>
    <w:rsid w:val="007756C3"/>
    <w:rsid w:val="007764A6"/>
    <w:rsid w:val="007849DF"/>
    <w:rsid w:val="00784F4D"/>
    <w:rsid w:val="00787AB5"/>
    <w:rsid w:val="00787EFA"/>
    <w:rsid w:val="00792192"/>
    <w:rsid w:val="00793888"/>
    <w:rsid w:val="007B6FE1"/>
    <w:rsid w:val="007C15A6"/>
    <w:rsid w:val="007C5638"/>
    <w:rsid w:val="007D38D8"/>
    <w:rsid w:val="007D5FA6"/>
    <w:rsid w:val="007D6DAE"/>
    <w:rsid w:val="007D7B3A"/>
    <w:rsid w:val="007E022B"/>
    <w:rsid w:val="007E191E"/>
    <w:rsid w:val="007E2B61"/>
    <w:rsid w:val="007F04F5"/>
    <w:rsid w:val="007F0F2D"/>
    <w:rsid w:val="007F24C2"/>
    <w:rsid w:val="007F52DD"/>
    <w:rsid w:val="007F689D"/>
    <w:rsid w:val="00812533"/>
    <w:rsid w:val="0081412D"/>
    <w:rsid w:val="00816DA8"/>
    <w:rsid w:val="00821C85"/>
    <w:rsid w:val="008228A0"/>
    <w:rsid w:val="008230D4"/>
    <w:rsid w:val="00837E78"/>
    <w:rsid w:val="00844B1B"/>
    <w:rsid w:val="00844B6E"/>
    <w:rsid w:val="00854C14"/>
    <w:rsid w:val="00870F3E"/>
    <w:rsid w:val="00873B51"/>
    <w:rsid w:val="0087439C"/>
    <w:rsid w:val="00884FA2"/>
    <w:rsid w:val="00897A6B"/>
    <w:rsid w:val="008A0BAD"/>
    <w:rsid w:val="008A11A5"/>
    <w:rsid w:val="008A20A9"/>
    <w:rsid w:val="008A3937"/>
    <w:rsid w:val="008A732C"/>
    <w:rsid w:val="008B1B6D"/>
    <w:rsid w:val="008B386F"/>
    <w:rsid w:val="008B65C3"/>
    <w:rsid w:val="008B7E59"/>
    <w:rsid w:val="008C1BEC"/>
    <w:rsid w:val="008D17FC"/>
    <w:rsid w:val="008E0867"/>
    <w:rsid w:val="008F02E0"/>
    <w:rsid w:val="008F3687"/>
    <w:rsid w:val="008F55C1"/>
    <w:rsid w:val="009129ED"/>
    <w:rsid w:val="0091339B"/>
    <w:rsid w:val="0091379C"/>
    <w:rsid w:val="0092358D"/>
    <w:rsid w:val="0092397E"/>
    <w:rsid w:val="00926936"/>
    <w:rsid w:val="00932F7D"/>
    <w:rsid w:val="00945475"/>
    <w:rsid w:val="0095082F"/>
    <w:rsid w:val="00952DEE"/>
    <w:rsid w:val="009534FB"/>
    <w:rsid w:val="00957EDB"/>
    <w:rsid w:val="00962321"/>
    <w:rsid w:val="00964687"/>
    <w:rsid w:val="00966802"/>
    <w:rsid w:val="0097031F"/>
    <w:rsid w:val="00970BB1"/>
    <w:rsid w:val="00972324"/>
    <w:rsid w:val="00974C5F"/>
    <w:rsid w:val="009760C2"/>
    <w:rsid w:val="00976374"/>
    <w:rsid w:val="00981080"/>
    <w:rsid w:val="0098391C"/>
    <w:rsid w:val="00991701"/>
    <w:rsid w:val="00994DC2"/>
    <w:rsid w:val="009A3CA9"/>
    <w:rsid w:val="009A3E4A"/>
    <w:rsid w:val="009A6AC2"/>
    <w:rsid w:val="009B1CF5"/>
    <w:rsid w:val="009B2288"/>
    <w:rsid w:val="009C18B0"/>
    <w:rsid w:val="009D082A"/>
    <w:rsid w:val="009D091A"/>
    <w:rsid w:val="009D096C"/>
    <w:rsid w:val="009D3899"/>
    <w:rsid w:val="009D73D4"/>
    <w:rsid w:val="009E3B88"/>
    <w:rsid w:val="009E5932"/>
    <w:rsid w:val="009F07DC"/>
    <w:rsid w:val="009F0C80"/>
    <w:rsid w:val="009F1E19"/>
    <w:rsid w:val="009F2665"/>
    <w:rsid w:val="009F2D30"/>
    <w:rsid w:val="009F3F32"/>
    <w:rsid w:val="009F5C75"/>
    <w:rsid w:val="00A049F5"/>
    <w:rsid w:val="00A13090"/>
    <w:rsid w:val="00A15408"/>
    <w:rsid w:val="00A17F05"/>
    <w:rsid w:val="00A21CFA"/>
    <w:rsid w:val="00A232C9"/>
    <w:rsid w:val="00A24367"/>
    <w:rsid w:val="00A26E01"/>
    <w:rsid w:val="00A275C0"/>
    <w:rsid w:val="00A3294E"/>
    <w:rsid w:val="00A32BDF"/>
    <w:rsid w:val="00A524BF"/>
    <w:rsid w:val="00A5310C"/>
    <w:rsid w:val="00A54F3C"/>
    <w:rsid w:val="00A57A39"/>
    <w:rsid w:val="00A61D32"/>
    <w:rsid w:val="00A6591B"/>
    <w:rsid w:val="00A85D26"/>
    <w:rsid w:val="00A87E54"/>
    <w:rsid w:val="00A90143"/>
    <w:rsid w:val="00A924C7"/>
    <w:rsid w:val="00A9321E"/>
    <w:rsid w:val="00AB0440"/>
    <w:rsid w:val="00AB1BE2"/>
    <w:rsid w:val="00AB36B1"/>
    <w:rsid w:val="00AB3A27"/>
    <w:rsid w:val="00AB5B42"/>
    <w:rsid w:val="00AC0651"/>
    <w:rsid w:val="00AC16D8"/>
    <w:rsid w:val="00AC5A73"/>
    <w:rsid w:val="00AC77AD"/>
    <w:rsid w:val="00AD033A"/>
    <w:rsid w:val="00AF3A02"/>
    <w:rsid w:val="00AF4193"/>
    <w:rsid w:val="00AF4814"/>
    <w:rsid w:val="00B011CA"/>
    <w:rsid w:val="00B03475"/>
    <w:rsid w:val="00B0357E"/>
    <w:rsid w:val="00B03D54"/>
    <w:rsid w:val="00B05AFA"/>
    <w:rsid w:val="00B203E6"/>
    <w:rsid w:val="00B21B59"/>
    <w:rsid w:val="00B43BCC"/>
    <w:rsid w:val="00B45F4E"/>
    <w:rsid w:val="00B517E0"/>
    <w:rsid w:val="00B51AFD"/>
    <w:rsid w:val="00B53861"/>
    <w:rsid w:val="00B60E3F"/>
    <w:rsid w:val="00B64A1B"/>
    <w:rsid w:val="00B65183"/>
    <w:rsid w:val="00B66715"/>
    <w:rsid w:val="00B674A6"/>
    <w:rsid w:val="00B74B2B"/>
    <w:rsid w:val="00B83632"/>
    <w:rsid w:val="00B8373A"/>
    <w:rsid w:val="00B85E1B"/>
    <w:rsid w:val="00B91242"/>
    <w:rsid w:val="00B94391"/>
    <w:rsid w:val="00B963AD"/>
    <w:rsid w:val="00BA196E"/>
    <w:rsid w:val="00BA3AC9"/>
    <w:rsid w:val="00BA5959"/>
    <w:rsid w:val="00BB1A15"/>
    <w:rsid w:val="00BB432A"/>
    <w:rsid w:val="00BB5437"/>
    <w:rsid w:val="00BC5AD3"/>
    <w:rsid w:val="00BC63B5"/>
    <w:rsid w:val="00BD3277"/>
    <w:rsid w:val="00BD5C81"/>
    <w:rsid w:val="00BD78DA"/>
    <w:rsid w:val="00BE00CF"/>
    <w:rsid w:val="00BE1943"/>
    <w:rsid w:val="00C00140"/>
    <w:rsid w:val="00C02412"/>
    <w:rsid w:val="00C03CE2"/>
    <w:rsid w:val="00C059BD"/>
    <w:rsid w:val="00C061F8"/>
    <w:rsid w:val="00C12ADE"/>
    <w:rsid w:val="00C166BD"/>
    <w:rsid w:val="00C317F0"/>
    <w:rsid w:val="00C32B34"/>
    <w:rsid w:val="00C35CE0"/>
    <w:rsid w:val="00C373B6"/>
    <w:rsid w:val="00C42DFC"/>
    <w:rsid w:val="00C44AFF"/>
    <w:rsid w:val="00C45682"/>
    <w:rsid w:val="00C471B6"/>
    <w:rsid w:val="00C66762"/>
    <w:rsid w:val="00C7574D"/>
    <w:rsid w:val="00C82264"/>
    <w:rsid w:val="00C82B46"/>
    <w:rsid w:val="00C838D9"/>
    <w:rsid w:val="00C848DD"/>
    <w:rsid w:val="00C9040F"/>
    <w:rsid w:val="00C95D04"/>
    <w:rsid w:val="00C97991"/>
    <w:rsid w:val="00CA0AA0"/>
    <w:rsid w:val="00CA1467"/>
    <w:rsid w:val="00CA2F2C"/>
    <w:rsid w:val="00CB0AA4"/>
    <w:rsid w:val="00CB3823"/>
    <w:rsid w:val="00CB5589"/>
    <w:rsid w:val="00CC107A"/>
    <w:rsid w:val="00CC365A"/>
    <w:rsid w:val="00CC4D88"/>
    <w:rsid w:val="00CC4E42"/>
    <w:rsid w:val="00CD047C"/>
    <w:rsid w:val="00CD4183"/>
    <w:rsid w:val="00CF52EB"/>
    <w:rsid w:val="00D00F95"/>
    <w:rsid w:val="00D01F9F"/>
    <w:rsid w:val="00D022C3"/>
    <w:rsid w:val="00D02CB9"/>
    <w:rsid w:val="00D03E42"/>
    <w:rsid w:val="00D06D3F"/>
    <w:rsid w:val="00D12753"/>
    <w:rsid w:val="00D14CB2"/>
    <w:rsid w:val="00D17A01"/>
    <w:rsid w:val="00D223E5"/>
    <w:rsid w:val="00D23A74"/>
    <w:rsid w:val="00D25BE0"/>
    <w:rsid w:val="00D25C8F"/>
    <w:rsid w:val="00D263F8"/>
    <w:rsid w:val="00D264BE"/>
    <w:rsid w:val="00D27550"/>
    <w:rsid w:val="00D33A2E"/>
    <w:rsid w:val="00D33D2E"/>
    <w:rsid w:val="00D3640F"/>
    <w:rsid w:val="00D375C3"/>
    <w:rsid w:val="00D4027A"/>
    <w:rsid w:val="00D4068F"/>
    <w:rsid w:val="00D44764"/>
    <w:rsid w:val="00D5027E"/>
    <w:rsid w:val="00D52DE6"/>
    <w:rsid w:val="00D56AAE"/>
    <w:rsid w:val="00D57A59"/>
    <w:rsid w:val="00D60C7B"/>
    <w:rsid w:val="00D633E8"/>
    <w:rsid w:val="00D67E13"/>
    <w:rsid w:val="00D754F7"/>
    <w:rsid w:val="00D876B1"/>
    <w:rsid w:val="00D92022"/>
    <w:rsid w:val="00D93141"/>
    <w:rsid w:val="00D973A0"/>
    <w:rsid w:val="00DA05E2"/>
    <w:rsid w:val="00DA4001"/>
    <w:rsid w:val="00DA5F0D"/>
    <w:rsid w:val="00DA70DB"/>
    <w:rsid w:val="00DB104D"/>
    <w:rsid w:val="00DB64C5"/>
    <w:rsid w:val="00DB68C5"/>
    <w:rsid w:val="00DB7577"/>
    <w:rsid w:val="00DC1E94"/>
    <w:rsid w:val="00DC253E"/>
    <w:rsid w:val="00DD4566"/>
    <w:rsid w:val="00DE297F"/>
    <w:rsid w:val="00DE5A0B"/>
    <w:rsid w:val="00DF126D"/>
    <w:rsid w:val="00DF2E4B"/>
    <w:rsid w:val="00DF51B7"/>
    <w:rsid w:val="00E032B0"/>
    <w:rsid w:val="00E0398F"/>
    <w:rsid w:val="00E04D9C"/>
    <w:rsid w:val="00E07790"/>
    <w:rsid w:val="00E1568B"/>
    <w:rsid w:val="00E16EF9"/>
    <w:rsid w:val="00E220EE"/>
    <w:rsid w:val="00E23360"/>
    <w:rsid w:val="00E233A7"/>
    <w:rsid w:val="00E31116"/>
    <w:rsid w:val="00E437B3"/>
    <w:rsid w:val="00E5024E"/>
    <w:rsid w:val="00E5341F"/>
    <w:rsid w:val="00E54AC3"/>
    <w:rsid w:val="00E54C73"/>
    <w:rsid w:val="00E71F64"/>
    <w:rsid w:val="00E829A9"/>
    <w:rsid w:val="00E84CBF"/>
    <w:rsid w:val="00E93632"/>
    <w:rsid w:val="00EA1BEA"/>
    <w:rsid w:val="00EA292A"/>
    <w:rsid w:val="00EA46C7"/>
    <w:rsid w:val="00EB619A"/>
    <w:rsid w:val="00EC0980"/>
    <w:rsid w:val="00EC1328"/>
    <w:rsid w:val="00EC392A"/>
    <w:rsid w:val="00EC47C0"/>
    <w:rsid w:val="00EC713A"/>
    <w:rsid w:val="00EC7149"/>
    <w:rsid w:val="00EC75B8"/>
    <w:rsid w:val="00ED6102"/>
    <w:rsid w:val="00EE2E35"/>
    <w:rsid w:val="00F03D3B"/>
    <w:rsid w:val="00F059CE"/>
    <w:rsid w:val="00F065C4"/>
    <w:rsid w:val="00F07CB7"/>
    <w:rsid w:val="00F15EEB"/>
    <w:rsid w:val="00F162C1"/>
    <w:rsid w:val="00F16DDB"/>
    <w:rsid w:val="00F25461"/>
    <w:rsid w:val="00F313AA"/>
    <w:rsid w:val="00F32058"/>
    <w:rsid w:val="00F34DDC"/>
    <w:rsid w:val="00F35801"/>
    <w:rsid w:val="00F40391"/>
    <w:rsid w:val="00F42ED8"/>
    <w:rsid w:val="00F443B2"/>
    <w:rsid w:val="00F446EA"/>
    <w:rsid w:val="00F479C5"/>
    <w:rsid w:val="00F50462"/>
    <w:rsid w:val="00F514E5"/>
    <w:rsid w:val="00F55E04"/>
    <w:rsid w:val="00F609D5"/>
    <w:rsid w:val="00F63291"/>
    <w:rsid w:val="00F71D8F"/>
    <w:rsid w:val="00F7615D"/>
    <w:rsid w:val="00F83231"/>
    <w:rsid w:val="00F849DA"/>
    <w:rsid w:val="00F87263"/>
    <w:rsid w:val="00F9286C"/>
    <w:rsid w:val="00F931EC"/>
    <w:rsid w:val="00F93516"/>
    <w:rsid w:val="00F96687"/>
    <w:rsid w:val="00FA0D13"/>
    <w:rsid w:val="00FA19FC"/>
    <w:rsid w:val="00FA3193"/>
    <w:rsid w:val="00FA381B"/>
    <w:rsid w:val="00FA3D3E"/>
    <w:rsid w:val="00FA656F"/>
    <w:rsid w:val="00FB3303"/>
    <w:rsid w:val="00FB4915"/>
    <w:rsid w:val="00FC2796"/>
    <w:rsid w:val="00FC77C3"/>
    <w:rsid w:val="00FD2E63"/>
    <w:rsid w:val="00FD385D"/>
    <w:rsid w:val="00FD38CE"/>
    <w:rsid w:val="00FD439C"/>
    <w:rsid w:val="00FD7D40"/>
    <w:rsid w:val="00FE0466"/>
    <w:rsid w:val="00FE43B2"/>
    <w:rsid w:val="00FE4C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7EF701"/>
  <w15:docId w15:val="{A213E835-B70C-4789-B0DD-BA0F4ABB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5959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BA5959"/>
    <w:pPr>
      <w:keepNext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BA5959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026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970BB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70BB1"/>
  </w:style>
  <w:style w:type="paragraph" w:styleId="Header">
    <w:name w:val="header"/>
    <w:basedOn w:val="Normal"/>
    <w:link w:val="HeaderChar"/>
    <w:uiPriority w:val="99"/>
    <w:rsid w:val="00E23360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71F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03D3B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B3303"/>
    <w:rPr>
      <w:sz w:val="24"/>
      <w:szCs w:val="24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FD2E63"/>
    <w:pPr>
      <w:bidi w:val="0"/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0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71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1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48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6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4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05736-7D40-4845-A412-56A6F4993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aqi Kurditan Region                                                              Subject:</vt:lpstr>
    </vt:vector>
  </TitlesOfParts>
  <Company>sidra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aqi Kurditan Region                                                              Subject:</dc:title>
  <dc:creator>b-as</dc:creator>
  <cp:lastModifiedBy>Saber Wasman</cp:lastModifiedBy>
  <cp:revision>3</cp:revision>
  <cp:lastPrinted>2017-05-27T16:19:00Z</cp:lastPrinted>
  <dcterms:created xsi:type="dcterms:W3CDTF">2021-12-14T09:51:00Z</dcterms:created>
  <dcterms:modified xsi:type="dcterms:W3CDTF">2022-06-13T13:27:00Z</dcterms:modified>
</cp:coreProperties>
</file>